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rPr>
          <w:bCs/>
          <w:b/>
        </w:rPr>
        <w:t xml:space="preserve">Accountant Position in Algeria Algiers</w:t>
      </w:r>
    </w:p>
    <w:bookmarkEnd w:id="20"/>
    <w:p>
      <w:pPr>
        <w:pStyle w:val="BodyText"/>
      </w:pPr>
      <w:r>
        <w:t xml:space="preserve">Your Name</w:t>
      </w:r>
      <w:r>
        <w:br/>
      </w:r>
      <w:r>
        <w:t xml:space="preserve">Street Address</w:t>
      </w:r>
      <w:r>
        <w:br/>
      </w:r>
      <w:r>
        <w:t xml:space="preserve">Algeria, Algiers</w:t>
      </w:r>
      <w:r>
        <w:br/>
      </w:r>
      <w:r>
        <w:t xml:space="preserve">Email: your.email@example.com</w:t>
      </w:r>
      <w:r>
        <w:br/>
      </w:r>
      <w:r>
        <w:t xml:space="preserve">Phone: +213 123 456 789</w:t>
      </w:r>
    </w:p>
    <w:p>
      <w:pPr>
        <w:pStyle w:val="BodyText"/>
      </w:pPr>
      <w:r>
        <w:t xml:space="preserve">Date: [Insert Date]</w:t>
      </w:r>
    </w:p>
    <w:p>
      <w:pPr>
        <w:pStyle w:val="BodyText"/>
      </w:pPr>
      <w:r>
        <w:t xml:space="preserve">[Employer Name]</w:t>
      </w:r>
      <w:r>
        <w:br/>
      </w:r>
      <w:r>
        <w:t xml:space="preserve">[Company Name]</w:t>
      </w:r>
      <w:r>
        <w:br/>
      </w:r>
      <w:r>
        <w:t xml:space="preserve">[Company Address]</w:t>
      </w:r>
      <w:r>
        <w:br/>
      </w:r>
      <w:r>
        <w:t xml:space="preserve">Algeria, Algiers</w:t>
      </w:r>
    </w:p>
    <w:p>
      <w:pPr>
        <w:pStyle w:val="BodyText"/>
      </w:pPr>
      <w:r>
        <w:t xml:space="preserve">Dear [Hiring Manager's Name or "Recruitment Team"],</w:t>
      </w:r>
    </w:p>
    <w:p>
      <w:pPr>
        <w:pStyle w:val="BodyText"/>
      </w:pPr>
      <w:r>
        <w:t xml:space="preserve">I am writing to express my interest in the Accountant position at your esteemed organization, located in the vibrant and economically dynamic city of Algeria Algiers. As a dedicated professional with over [X years] of experience in financial management, I am eager to contribute my expertise in accounting, tax compliance, and financial strategy to support your company’s growth and success. This opportunity aligns perfectly with my career goals, and I am confident that my skills and passion for precision in financial operations will make me a valuable asset to your team.</w:t>
      </w:r>
    </w:p>
    <w:p>
      <w:pPr>
        <w:pStyle w:val="BodyText"/>
      </w:pPr>
      <w:r>
        <w:t xml:space="preserve">Throughout my career as an Accountant, I have developed a strong foundation in financial reporting, budgeting, auditing, and regulatory compliance. My work has spanned diverse industries, including [mention relevant sectors such as manufacturing, services, or public sector], where I consistently delivered accurate financial insights to drive informed decision-making. In Algeria Algiers—known for its strategic economic role in North Africa—I have gained a deep appreciation for the unique challenges and opportunities presented by the local business environment. This experience has equipped me with the adaptability and cultural awareness necessary to thrive in this region.</w:t>
      </w:r>
    </w:p>
    <w:p>
      <w:pPr>
        <w:pStyle w:val="BodyText"/>
      </w:pPr>
      <w:r>
        <w:t xml:space="preserve">One of my key strengths as an Accountant is my ability to streamline financial processes while ensuring strict adherence to both local and international standards. In my previous role at [Previous Company Name], I was responsible for managing the company’s entire accounting cycle, from payroll processing to month-end closing. By implementing automated tools and optimizing workflows, I reduced operational inefficiencies by 25% and improved the accuracy of financial statements. These achievements reflect my commitment to excellence and my capacity to deliver measurable results.</w:t>
      </w:r>
    </w:p>
    <w:p>
      <w:pPr>
        <w:pStyle w:val="BodyText"/>
      </w:pPr>
      <w:r>
        <w:t xml:space="preserve">Algeria Algiers, with its rich history and growing emphasis on economic modernization, presents a unique landscape for professionals in finance. I have closely followed the developments in the Algerian financial sector, including the government’s efforts to enhance transparency and attract foreign investment. As an Accountant with a keen understanding of local regulations such as [mention specific regulations or standards like Algeria’s accounting framework or tax laws], I am well-positioned to support your organization in navigating this evolving environment. My knowledge of both Arabic and French, combined with my fluency in English, allows me to communicate effectively with stakeholders at all levels, ensuring seamless collaboration within multicultural teams.</w:t>
      </w:r>
    </w:p>
    <w:p>
      <w:pPr>
        <w:pStyle w:val="BodyText"/>
      </w:pPr>
      <w:r>
        <w:t xml:space="preserve">What sets me apart as an Accountant is my analytical mindset and attention to detail. I have a proven track record of identifying cost-saving opportunities and mitigating financial risks through proactive planning. For instance, during a recent audit at [Previous Company Name], I discovered discrepancies in expense reporting that led to the implementation of stricter internal controls, saving the company over [amount] annually. This experience underscores my ability to balance technical expertise with strategic thinking—skills I am eager to apply in Algeria Algiers.</w:t>
      </w:r>
    </w:p>
    <w:p>
      <w:pPr>
        <w:pStyle w:val="BodyText"/>
      </w:pPr>
      <w:r>
        <w:t xml:space="preserve">I am particularly drawn to this opportunity in Algeria Algiers because of the city’s reputation as a hub for innovation and economic growth. The dynamic business climate here offers exciting possibilities for professionals who are committed to excellence and continuous improvement. I am confident that my background in accounting, coupled with my passion for contributing to the financial success of organizations, will enable me to make a meaningful impact at your company.</w:t>
      </w:r>
    </w:p>
    <w:p>
      <w:pPr>
        <w:pStyle w:val="BodyText"/>
      </w:pPr>
      <w:r>
        <w:t xml:space="preserve">As a Cover Letter, this document is more than just an introduction—it is a reflection of my dedication to the field of accounting and my desire to align with an organization that values integrity, innovation, and growth. I am eager to bring my expertise in financial management, compliance, and strategic planning to your team in Algeria Algiers. I would welcome the opportunity to discuss how my skills and experiences can contribute to your company’s objectives.</w:t>
      </w:r>
    </w:p>
    <w:p>
      <w:pPr>
        <w:pStyle w:val="BodyText"/>
      </w:pPr>
      <w:r>
        <w:t xml:space="preserve">Thank you for considering my application. I look forward to the possibility of contributing to your organization’s continued success in Algeria Algiers. Please feel free to contact me at [phone number] or [email address] at your earliest convenience. I am available for an interview at your discretion and can be reached during business hours.</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Algeria Algiers</dc:title>
  <dc:creator/>
  <dc:language>en</dc:language>
  <cp:keywords/>
  <dcterms:created xsi:type="dcterms:W3CDTF">2025-12-11T07:47:11Z</dcterms:created>
  <dcterms:modified xsi:type="dcterms:W3CDTF">2025-12-11T07:47:11Z</dcterms:modified>
</cp:coreProperties>
</file>

<file path=docProps/custom.xml><?xml version="1.0" encoding="utf-8"?>
<Properties xmlns="http://schemas.openxmlformats.org/officeDocument/2006/custom-properties" xmlns:vt="http://schemas.openxmlformats.org/officeDocument/2006/docPropsVTypes"/>
</file>